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F5088" w14:textId="77777777" w:rsidR="003516AF" w:rsidRPr="003516AF" w:rsidRDefault="003516AF" w:rsidP="003516AF">
      <w:pPr>
        <w:rPr>
          <w:b/>
          <w:bCs/>
        </w:rPr>
      </w:pPr>
      <w:r w:rsidRPr="003516AF">
        <w:rPr>
          <w:b/>
          <w:bCs/>
        </w:rPr>
        <w:t>CST8288 Design Patterns Worksheet: Exploring Common Design Patterns in Java</w:t>
      </w:r>
    </w:p>
    <w:p w14:paraId="49C14A0C" w14:textId="5D81DFF9" w:rsidR="003516AF" w:rsidRPr="003516AF" w:rsidRDefault="003516AF" w:rsidP="003516AF">
      <w:pPr>
        <w:rPr>
          <w:rFonts w:hint="eastAsia"/>
          <w:lang w:eastAsia="zh-CN"/>
        </w:rPr>
      </w:pPr>
      <w:r w:rsidRPr="003516AF">
        <w:rPr>
          <w:b/>
          <w:bCs/>
        </w:rPr>
        <w:t>Name:</w:t>
      </w:r>
      <w:r w:rsidR="001D5B7B">
        <w:rPr>
          <w:rFonts w:hint="eastAsia"/>
          <w:b/>
          <w:bCs/>
          <w:lang w:eastAsia="zh-CN"/>
        </w:rPr>
        <w:t xml:space="preserve"> Bo Qu</w:t>
      </w:r>
      <w:r w:rsidR="001D5B7B">
        <w:rPr>
          <w:b/>
          <w:bCs/>
          <w:lang w:eastAsia="zh-CN"/>
        </w:rPr>
        <w:tab/>
      </w:r>
      <w:r w:rsidR="001D5B7B">
        <w:rPr>
          <w:b/>
          <w:bCs/>
          <w:lang w:eastAsia="zh-CN"/>
        </w:rPr>
        <w:tab/>
      </w:r>
      <w:r w:rsidRPr="003516AF">
        <w:br/>
      </w:r>
      <w:r w:rsidRPr="003516AF">
        <w:rPr>
          <w:b/>
          <w:bCs/>
        </w:rPr>
        <w:t>Date:</w:t>
      </w:r>
      <w:r w:rsidR="001D5B7B">
        <w:rPr>
          <w:rFonts w:hint="eastAsia"/>
          <w:b/>
          <w:bCs/>
          <w:lang w:eastAsia="zh-CN"/>
        </w:rPr>
        <w:t xml:space="preserve"> Sept. 18, 2024</w:t>
      </w:r>
    </w:p>
    <w:p w14:paraId="174283A1" w14:textId="77777777" w:rsidR="003516AF" w:rsidRPr="003516AF" w:rsidRDefault="00000000" w:rsidP="003516AF">
      <w:r>
        <w:pict w14:anchorId="2D3F3F49">
          <v:rect id="_x0000_i1025" style="width:0;height:1.5pt" o:hralign="center" o:hrstd="t" o:hr="t" fillcolor="#a0a0a0" stroked="f"/>
        </w:pict>
      </w:r>
    </w:p>
    <w:p w14:paraId="6DC08616" w14:textId="77777777" w:rsidR="003516AF" w:rsidRPr="003516AF" w:rsidRDefault="003516AF" w:rsidP="003516AF">
      <w:pPr>
        <w:rPr>
          <w:b/>
          <w:bCs/>
        </w:rPr>
      </w:pPr>
      <w:r w:rsidRPr="003516AF">
        <w:rPr>
          <w:b/>
          <w:bCs/>
        </w:rPr>
        <w:t>Objective:</w:t>
      </w:r>
    </w:p>
    <w:p w14:paraId="0DE4E897" w14:textId="77777777" w:rsidR="003516AF" w:rsidRPr="003516AF" w:rsidRDefault="003516AF" w:rsidP="003516AF">
      <w:r w:rsidRPr="003516AF">
        <w:t>Understand and apply common design patterns used in software development using Java. This worksheet will focus on patterns such as Singleton, Factory, Observer, and Command, along with introducing voxel concepts for game development.</w:t>
      </w:r>
    </w:p>
    <w:p w14:paraId="21BBA03B" w14:textId="77777777" w:rsidR="003516AF" w:rsidRPr="003516AF" w:rsidRDefault="00000000" w:rsidP="003516AF">
      <w:r>
        <w:pict w14:anchorId="6E6BABA2">
          <v:rect id="_x0000_i1026" style="width:0;height:1.5pt" o:hralign="center" o:hrstd="t" o:hr="t" fillcolor="#a0a0a0" stroked="f"/>
        </w:pict>
      </w:r>
    </w:p>
    <w:p w14:paraId="35FEB3D4" w14:textId="77777777" w:rsidR="003516AF" w:rsidRPr="003516AF" w:rsidRDefault="003516AF" w:rsidP="003516AF">
      <w:pPr>
        <w:rPr>
          <w:b/>
          <w:bCs/>
        </w:rPr>
      </w:pPr>
      <w:r w:rsidRPr="003516AF">
        <w:rPr>
          <w:b/>
          <w:bCs/>
        </w:rPr>
        <w:t>Part 1: Design Pattern Identification</w:t>
      </w:r>
    </w:p>
    <w:p w14:paraId="07458EEE" w14:textId="77777777" w:rsidR="003516AF" w:rsidRPr="003516AF" w:rsidRDefault="003516AF" w:rsidP="003516AF">
      <w:r w:rsidRPr="003516AF">
        <w:rPr>
          <w:b/>
          <w:bCs/>
        </w:rPr>
        <w:t>Instructions:</w:t>
      </w:r>
      <w:r w:rsidRPr="003516AF">
        <w:br/>
        <w:t>For each description below, identify the correct design pattern and provide a Java-based solution.</w:t>
      </w:r>
    </w:p>
    <w:p w14:paraId="1288FBCF" w14:textId="77777777" w:rsidR="003516AF" w:rsidRPr="003516AF" w:rsidRDefault="003516AF" w:rsidP="003516AF">
      <w:pPr>
        <w:rPr>
          <w:b/>
          <w:bCs/>
        </w:rPr>
      </w:pPr>
      <w:r w:rsidRPr="003516AF">
        <w:rPr>
          <w:b/>
          <w:bCs/>
        </w:rPr>
        <w:t>1. Singleton Pattern</w:t>
      </w:r>
    </w:p>
    <w:p w14:paraId="2C30E248" w14:textId="77777777" w:rsidR="003516AF" w:rsidRPr="003516AF" w:rsidRDefault="003516AF" w:rsidP="003516AF">
      <w:r w:rsidRPr="003516AF">
        <w:rPr>
          <w:b/>
          <w:bCs/>
        </w:rPr>
        <w:t>Description:</w:t>
      </w:r>
      <w:r w:rsidRPr="003516AF">
        <w:br/>
        <w:t>You need to ensure that only one instance of a class is created and provide a global point of access to that instance.</w:t>
      </w:r>
    </w:p>
    <w:p w14:paraId="6A65B2D4" w14:textId="77777777" w:rsidR="003516AF" w:rsidRPr="003516AF" w:rsidRDefault="003516AF" w:rsidP="003516AF">
      <w:pPr>
        <w:numPr>
          <w:ilvl w:val="0"/>
          <w:numId w:val="1"/>
        </w:numPr>
      </w:pPr>
      <w:r w:rsidRPr="003516AF">
        <w:rPr>
          <w:b/>
          <w:bCs/>
        </w:rPr>
        <w:t>Question:</w:t>
      </w:r>
      <w:r w:rsidRPr="003516AF">
        <w:br/>
        <w:t>Explain how to implement the Singleton pattern in Java. Write code to demonstrate it with a DatabaseConnection class.</w:t>
      </w:r>
    </w:p>
    <w:p w14:paraId="085B7B5F" w14:textId="77777777" w:rsidR="003516AF" w:rsidRPr="003516AF" w:rsidRDefault="003516AF" w:rsidP="003516AF">
      <w:pPr>
        <w:ind w:left="720"/>
      </w:pPr>
      <w:r w:rsidRPr="003516AF">
        <w:t>public class DatabaseConnection {</w:t>
      </w:r>
    </w:p>
    <w:p w14:paraId="3898AAE7" w14:textId="77777777" w:rsidR="003516AF" w:rsidRPr="003516AF" w:rsidRDefault="003516AF" w:rsidP="003516AF">
      <w:pPr>
        <w:ind w:left="720"/>
      </w:pPr>
      <w:r w:rsidRPr="003516AF">
        <w:t xml:space="preserve">    // Your solution here</w:t>
      </w:r>
    </w:p>
    <w:p w14:paraId="53E12D05" w14:textId="77777777" w:rsidR="003516AF" w:rsidRPr="003516AF" w:rsidRDefault="003516AF" w:rsidP="003516AF">
      <w:pPr>
        <w:ind w:left="720"/>
      </w:pPr>
      <w:r w:rsidRPr="003516AF">
        <w:t>}</w:t>
      </w:r>
    </w:p>
    <w:p w14:paraId="0088EF23" w14:textId="77777777" w:rsidR="003516AF" w:rsidRPr="003516AF" w:rsidRDefault="003516AF" w:rsidP="003516AF">
      <w:pPr>
        <w:rPr>
          <w:b/>
          <w:bCs/>
        </w:rPr>
      </w:pPr>
      <w:r w:rsidRPr="003516AF">
        <w:rPr>
          <w:b/>
          <w:bCs/>
        </w:rPr>
        <w:t>2. Factory Pattern</w:t>
      </w:r>
    </w:p>
    <w:p w14:paraId="204ACEC9" w14:textId="77777777" w:rsidR="003516AF" w:rsidRPr="003516AF" w:rsidRDefault="003516AF" w:rsidP="003516AF">
      <w:r w:rsidRPr="003516AF">
        <w:rPr>
          <w:b/>
          <w:bCs/>
        </w:rPr>
        <w:t>Description:</w:t>
      </w:r>
      <w:r w:rsidRPr="003516AF">
        <w:br/>
        <w:t>You want to create objects without specifying the exact class of the object that will be created. Think of a scenario where you need to generate different types of shapes (Circle, Square, Rectangle) based on user input.</w:t>
      </w:r>
    </w:p>
    <w:p w14:paraId="70EBA9EB" w14:textId="77777777" w:rsidR="003516AF" w:rsidRPr="003516AF" w:rsidRDefault="003516AF" w:rsidP="003516AF">
      <w:pPr>
        <w:numPr>
          <w:ilvl w:val="0"/>
          <w:numId w:val="2"/>
        </w:numPr>
      </w:pPr>
      <w:r w:rsidRPr="003516AF">
        <w:rPr>
          <w:b/>
          <w:bCs/>
        </w:rPr>
        <w:t>Question:</w:t>
      </w:r>
      <w:r w:rsidRPr="003516AF">
        <w:br/>
        <w:t>Write a Java Factory Pattern example that creates instances of different shapes based on a string parameter.</w:t>
      </w:r>
    </w:p>
    <w:p w14:paraId="58FE7FF4" w14:textId="77777777" w:rsidR="003516AF" w:rsidRPr="003516AF" w:rsidRDefault="003516AF" w:rsidP="003516AF">
      <w:pPr>
        <w:ind w:left="1440"/>
      </w:pPr>
      <w:r w:rsidRPr="003516AF">
        <w:t>interface Shape {</w:t>
      </w:r>
    </w:p>
    <w:p w14:paraId="367FA95B" w14:textId="77777777" w:rsidR="003516AF" w:rsidRPr="003516AF" w:rsidRDefault="003516AF" w:rsidP="003516AF">
      <w:pPr>
        <w:ind w:left="1440"/>
      </w:pPr>
      <w:r w:rsidRPr="003516AF">
        <w:t xml:space="preserve">    void draw();</w:t>
      </w:r>
    </w:p>
    <w:p w14:paraId="5A90C93F" w14:textId="77777777" w:rsidR="003516AF" w:rsidRPr="003516AF" w:rsidRDefault="003516AF" w:rsidP="003516AF">
      <w:pPr>
        <w:ind w:left="1440"/>
      </w:pPr>
      <w:r w:rsidRPr="003516AF">
        <w:t>}</w:t>
      </w:r>
    </w:p>
    <w:p w14:paraId="7F8550C5" w14:textId="77777777" w:rsidR="003516AF" w:rsidRPr="003516AF" w:rsidRDefault="003516AF" w:rsidP="003516AF">
      <w:pPr>
        <w:ind w:left="1440"/>
      </w:pPr>
    </w:p>
    <w:p w14:paraId="3878A26F" w14:textId="77777777" w:rsidR="003516AF" w:rsidRPr="003516AF" w:rsidRDefault="003516AF" w:rsidP="003516AF">
      <w:pPr>
        <w:ind w:left="1440"/>
      </w:pPr>
      <w:r w:rsidRPr="003516AF">
        <w:t>class Circle implements Shape {</w:t>
      </w:r>
    </w:p>
    <w:p w14:paraId="06FC4263" w14:textId="77777777" w:rsidR="003516AF" w:rsidRPr="003516AF" w:rsidRDefault="003516AF" w:rsidP="003516AF">
      <w:pPr>
        <w:ind w:left="1440"/>
      </w:pPr>
      <w:r w:rsidRPr="003516AF">
        <w:t xml:space="preserve">    public void draw() {</w:t>
      </w:r>
    </w:p>
    <w:p w14:paraId="168B7D13" w14:textId="77777777" w:rsidR="003516AF" w:rsidRPr="003516AF" w:rsidRDefault="003516AF" w:rsidP="003516AF">
      <w:pPr>
        <w:ind w:left="1440"/>
      </w:pPr>
      <w:r w:rsidRPr="003516AF">
        <w:t xml:space="preserve">        System.out.println("Drawing a Circle");</w:t>
      </w:r>
    </w:p>
    <w:p w14:paraId="004A02B8" w14:textId="77777777" w:rsidR="003516AF" w:rsidRPr="003516AF" w:rsidRDefault="003516AF" w:rsidP="003516AF">
      <w:pPr>
        <w:ind w:left="1440"/>
      </w:pPr>
      <w:r w:rsidRPr="003516AF">
        <w:t xml:space="preserve">    }</w:t>
      </w:r>
    </w:p>
    <w:p w14:paraId="325704E4" w14:textId="77777777" w:rsidR="003516AF" w:rsidRPr="003516AF" w:rsidRDefault="003516AF" w:rsidP="003516AF">
      <w:pPr>
        <w:ind w:left="1440"/>
      </w:pPr>
      <w:r w:rsidRPr="003516AF">
        <w:t>}</w:t>
      </w:r>
    </w:p>
    <w:p w14:paraId="4F637393" w14:textId="77777777" w:rsidR="003516AF" w:rsidRPr="003516AF" w:rsidRDefault="003516AF" w:rsidP="003516AF">
      <w:pPr>
        <w:ind w:left="1440"/>
      </w:pPr>
    </w:p>
    <w:p w14:paraId="3555A0F9" w14:textId="77777777" w:rsidR="003516AF" w:rsidRPr="003516AF" w:rsidRDefault="003516AF" w:rsidP="003516AF">
      <w:pPr>
        <w:ind w:left="1440"/>
      </w:pPr>
      <w:r w:rsidRPr="003516AF">
        <w:t>class Square implements Shape {</w:t>
      </w:r>
    </w:p>
    <w:p w14:paraId="310D50BE" w14:textId="77777777" w:rsidR="003516AF" w:rsidRPr="003516AF" w:rsidRDefault="003516AF" w:rsidP="003516AF">
      <w:pPr>
        <w:ind w:left="1440"/>
      </w:pPr>
      <w:r w:rsidRPr="003516AF">
        <w:t xml:space="preserve">    public void draw() {</w:t>
      </w:r>
    </w:p>
    <w:p w14:paraId="66DF4C28" w14:textId="77777777" w:rsidR="003516AF" w:rsidRPr="003516AF" w:rsidRDefault="003516AF" w:rsidP="003516AF">
      <w:pPr>
        <w:ind w:left="1440"/>
      </w:pPr>
      <w:r w:rsidRPr="003516AF">
        <w:t xml:space="preserve">        System.out.println("Drawing a Square");</w:t>
      </w:r>
    </w:p>
    <w:p w14:paraId="1F799125" w14:textId="77777777" w:rsidR="003516AF" w:rsidRPr="003516AF" w:rsidRDefault="003516AF" w:rsidP="003516AF">
      <w:pPr>
        <w:ind w:left="1440"/>
      </w:pPr>
      <w:r w:rsidRPr="003516AF">
        <w:t xml:space="preserve">    }</w:t>
      </w:r>
    </w:p>
    <w:p w14:paraId="15C20086" w14:textId="77777777" w:rsidR="003516AF" w:rsidRPr="003516AF" w:rsidRDefault="003516AF" w:rsidP="003516AF">
      <w:pPr>
        <w:ind w:left="1440"/>
      </w:pPr>
      <w:r w:rsidRPr="003516AF">
        <w:t>}</w:t>
      </w:r>
    </w:p>
    <w:p w14:paraId="4E9AE47A" w14:textId="77777777" w:rsidR="003516AF" w:rsidRPr="003516AF" w:rsidRDefault="003516AF" w:rsidP="003516AF">
      <w:pPr>
        <w:ind w:left="1440"/>
      </w:pPr>
    </w:p>
    <w:p w14:paraId="273C0752" w14:textId="77777777" w:rsidR="003516AF" w:rsidRPr="003516AF" w:rsidRDefault="003516AF" w:rsidP="003516AF">
      <w:pPr>
        <w:ind w:left="1440"/>
      </w:pPr>
      <w:r w:rsidRPr="003516AF">
        <w:t>class ShapeFactory {</w:t>
      </w:r>
    </w:p>
    <w:p w14:paraId="44F196F3" w14:textId="77777777" w:rsidR="003516AF" w:rsidRPr="003516AF" w:rsidRDefault="003516AF" w:rsidP="003516AF">
      <w:pPr>
        <w:ind w:left="1440"/>
      </w:pPr>
      <w:r w:rsidRPr="003516AF">
        <w:t xml:space="preserve">    // Your solution here</w:t>
      </w:r>
    </w:p>
    <w:p w14:paraId="0338D108" w14:textId="77777777" w:rsidR="003516AF" w:rsidRPr="003516AF" w:rsidRDefault="003516AF" w:rsidP="003516AF">
      <w:pPr>
        <w:ind w:left="1440"/>
      </w:pPr>
      <w:r w:rsidRPr="003516AF">
        <w:t>}</w:t>
      </w:r>
    </w:p>
    <w:p w14:paraId="35B7D0D6" w14:textId="77777777" w:rsidR="003516AF" w:rsidRPr="003516AF" w:rsidRDefault="00000000" w:rsidP="003516AF">
      <w:r>
        <w:pict w14:anchorId="33A45712">
          <v:rect id="_x0000_i1027" style="width:0;height:1.5pt" o:hralign="center" o:hrstd="t" o:hr="t" fillcolor="#a0a0a0" stroked="f"/>
        </w:pict>
      </w:r>
    </w:p>
    <w:p w14:paraId="67D36CAC" w14:textId="77777777" w:rsidR="003516AF" w:rsidRPr="003516AF" w:rsidRDefault="003516AF" w:rsidP="003516AF">
      <w:pPr>
        <w:rPr>
          <w:b/>
          <w:bCs/>
        </w:rPr>
      </w:pPr>
      <w:r w:rsidRPr="003516AF">
        <w:rPr>
          <w:b/>
          <w:bCs/>
        </w:rPr>
        <w:t>Part 2: Applying Design Patterns in a Game Development Context (Voxels)</w:t>
      </w:r>
    </w:p>
    <w:p w14:paraId="34FCE58A" w14:textId="77777777" w:rsidR="003516AF" w:rsidRPr="003516AF" w:rsidRDefault="003516AF" w:rsidP="003516AF">
      <w:r w:rsidRPr="003516AF">
        <w:rPr>
          <w:b/>
          <w:bCs/>
        </w:rPr>
        <w:t>Voxel Concept Introduction:</w:t>
      </w:r>
      <w:r w:rsidRPr="003516AF">
        <w:br/>
        <w:t xml:space="preserve">A </w:t>
      </w:r>
      <w:r w:rsidRPr="003516AF">
        <w:rPr>
          <w:b/>
          <w:bCs/>
        </w:rPr>
        <w:t>voxel</w:t>
      </w:r>
      <w:r w:rsidRPr="003516AF">
        <w:t xml:space="preserve"> is a volumetric pixel, used in 3D game development to represent objects in a grid-based format. Imagine building a Minecraft-like game where objects are made of cubes (voxels).</w:t>
      </w:r>
    </w:p>
    <w:p w14:paraId="64FEBDEA" w14:textId="77777777" w:rsidR="003516AF" w:rsidRPr="003516AF" w:rsidRDefault="003516AF" w:rsidP="003516AF">
      <w:pPr>
        <w:rPr>
          <w:b/>
          <w:bCs/>
        </w:rPr>
      </w:pPr>
      <w:r w:rsidRPr="003516AF">
        <w:rPr>
          <w:b/>
          <w:bCs/>
        </w:rPr>
        <w:t>3. Command Pattern (Voxels Game Example)</w:t>
      </w:r>
    </w:p>
    <w:p w14:paraId="1BC8B199" w14:textId="77777777" w:rsidR="003516AF" w:rsidRPr="003516AF" w:rsidRDefault="003516AF" w:rsidP="003516AF">
      <w:r w:rsidRPr="003516AF">
        <w:rPr>
          <w:b/>
          <w:bCs/>
        </w:rPr>
        <w:t>Description:</w:t>
      </w:r>
      <w:r w:rsidRPr="003516AF">
        <w:br/>
        <w:t xml:space="preserve">In your voxel-based game, you want to allow players to issue commands such as "place voxel," "remove voxel," and "move voxel" to change the game world. Use the </w:t>
      </w:r>
      <w:r w:rsidRPr="003516AF">
        <w:rPr>
          <w:b/>
          <w:bCs/>
        </w:rPr>
        <w:t>Command Pattern</w:t>
      </w:r>
      <w:r w:rsidRPr="003516AF">
        <w:t xml:space="preserve"> to achieve this.</w:t>
      </w:r>
    </w:p>
    <w:p w14:paraId="7D51EA28" w14:textId="77777777" w:rsidR="003516AF" w:rsidRPr="003516AF" w:rsidRDefault="003516AF" w:rsidP="003516AF">
      <w:pPr>
        <w:numPr>
          <w:ilvl w:val="0"/>
          <w:numId w:val="3"/>
        </w:numPr>
      </w:pPr>
      <w:r w:rsidRPr="003516AF">
        <w:rPr>
          <w:b/>
          <w:bCs/>
        </w:rPr>
        <w:t>Question:</w:t>
      </w:r>
      <w:r w:rsidRPr="003516AF">
        <w:br/>
        <w:t>Design a system using the Command Pattern for controlling voxel operations in a 3D world. Write a Command interface and concrete commands to place and remove voxels.</w:t>
      </w:r>
    </w:p>
    <w:p w14:paraId="09A50F18" w14:textId="77777777" w:rsidR="003516AF" w:rsidRPr="003516AF" w:rsidRDefault="003516AF" w:rsidP="003516AF">
      <w:pPr>
        <w:ind w:left="1440"/>
      </w:pPr>
      <w:r w:rsidRPr="003516AF">
        <w:t>interface Command {</w:t>
      </w:r>
    </w:p>
    <w:p w14:paraId="1C40C68A" w14:textId="77777777" w:rsidR="003516AF" w:rsidRPr="003516AF" w:rsidRDefault="003516AF" w:rsidP="003516AF">
      <w:pPr>
        <w:ind w:left="1440"/>
      </w:pPr>
      <w:r w:rsidRPr="003516AF">
        <w:t xml:space="preserve">    void execute();</w:t>
      </w:r>
    </w:p>
    <w:p w14:paraId="7C0D6629" w14:textId="77777777" w:rsidR="003516AF" w:rsidRPr="003516AF" w:rsidRDefault="003516AF" w:rsidP="003516AF">
      <w:pPr>
        <w:ind w:left="1440"/>
      </w:pPr>
      <w:r w:rsidRPr="003516AF">
        <w:lastRenderedPageBreak/>
        <w:t>}</w:t>
      </w:r>
    </w:p>
    <w:p w14:paraId="29151E6B" w14:textId="77777777" w:rsidR="003516AF" w:rsidRPr="003516AF" w:rsidRDefault="003516AF" w:rsidP="003516AF">
      <w:pPr>
        <w:ind w:left="1440"/>
      </w:pPr>
    </w:p>
    <w:p w14:paraId="2A3CBB86" w14:textId="77777777" w:rsidR="003516AF" w:rsidRPr="003516AF" w:rsidRDefault="003516AF" w:rsidP="003516AF">
      <w:pPr>
        <w:ind w:left="1440"/>
      </w:pPr>
      <w:r w:rsidRPr="003516AF">
        <w:t>class Voxel {</w:t>
      </w:r>
    </w:p>
    <w:p w14:paraId="76F2D68C" w14:textId="77777777" w:rsidR="003516AF" w:rsidRPr="003516AF" w:rsidRDefault="003516AF" w:rsidP="003516AF">
      <w:pPr>
        <w:ind w:left="1440"/>
      </w:pPr>
      <w:r w:rsidRPr="003516AF">
        <w:t xml:space="preserve">    private String type;</w:t>
      </w:r>
    </w:p>
    <w:p w14:paraId="5D1DB504" w14:textId="77777777" w:rsidR="003516AF" w:rsidRPr="003516AF" w:rsidRDefault="003516AF" w:rsidP="003516AF">
      <w:pPr>
        <w:ind w:left="1440"/>
      </w:pPr>
      <w:r w:rsidRPr="003516AF">
        <w:t xml:space="preserve">    public Voxel(String type) { this.type = type; }</w:t>
      </w:r>
    </w:p>
    <w:p w14:paraId="57B6338B" w14:textId="77777777" w:rsidR="003516AF" w:rsidRPr="003516AF" w:rsidRDefault="003516AF" w:rsidP="003516AF">
      <w:pPr>
        <w:ind w:left="1440"/>
      </w:pPr>
      <w:r w:rsidRPr="003516AF">
        <w:t xml:space="preserve">    public void place() { System.out.println("Placing voxel: " + type); }</w:t>
      </w:r>
    </w:p>
    <w:p w14:paraId="03E43437" w14:textId="77777777" w:rsidR="003516AF" w:rsidRPr="003516AF" w:rsidRDefault="003516AF" w:rsidP="003516AF">
      <w:pPr>
        <w:ind w:left="1440"/>
      </w:pPr>
      <w:r w:rsidRPr="003516AF">
        <w:t xml:space="preserve">    public void remove() { System.out.println("Removing voxel: " + type); }</w:t>
      </w:r>
    </w:p>
    <w:p w14:paraId="64B3D7DA" w14:textId="77777777" w:rsidR="003516AF" w:rsidRPr="003516AF" w:rsidRDefault="003516AF" w:rsidP="003516AF">
      <w:pPr>
        <w:ind w:left="1440"/>
      </w:pPr>
      <w:r w:rsidRPr="003516AF">
        <w:t>}</w:t>
      </w:r>
    </w:p>
    <w:p w14:paraId="626CB709" w14:textId="77777777" w:rsidR="003516AF" w:rsidRPr="003516AF" w:rsidRDefault="003516AF" w:rsidP="003516AF">
      <w:pPr>
        <w:ind w:left="1440"/>
      </w:pPr>
    </w:p>
    <w:p w14:paraId="7FB6C33C" w14:textId="77777777" w:rsidR="003516AF" w:rsidRPr="003516AF" w:rsidRDefault="003516AF" w:rsidP="003516AF">
      <w:pPr>
        <w:ind w:left="1440"/>
      </w:pPr>
      <w:r w:rsidRPr="003516AF">
        <w:t>class PlaceVoxelCommand implements Command {</w:t>
      </w:r>
    </w:p>
    <w:p w14:paraId="216CD560" w14:textId="77777777" w:rsidR="003516AF" w:rsidRPr="003516AF" w:rsidRDefault="003516AF" w:rsidP="003516AF">
      <w:pPr>
        <w:ind w:left="1440"/>
      </w:pPr>
      <w:r w:rsidRPr="003516AF">
        <w:t xml:space="preserve">    private Voxel voxel;</w:t>
      </w:r>
    </w:p>
    <w:p w14:paraId="67429206" w14:textId="77777777" w:rsidR="003516AF" w:rsidRPr="003516AF" w:rsidRDefault="003516AF" w:rsidP="003516AF">
      <w:pPr>
        <w:ind w:left="1440"/>
      </w:pPr>
      <w:r w:rsidRPr="003516AF">
        <w:t xml:space="preserve">    public PlaceVoxelCommand(Voxel voxel) { this.voxel = voxel; }</w:t>
      </w:r>
    </w:p>
    <w:p w14:paraId="7FE8DB53" w14:textId="77777777" w:rsidR="003516AF" w:rsidRPr="003516AF" w:rsidRDefault="003516AF" w:rsidP="003516AF">
      <w:pPr>
        <w:ind w:left="1440"/>
      </w:pPr>
      <w:r w:rsidRPr="003516AF">
        <w:t xml:space="preserve">    public void execute() { voxel.place(); }</w:t>
      </w:r>
    </w:p>
    <w:p w14:paraId="2332F59E" w14:textId="77777777" w:rsidR="003516AF" w:rsidRPr="003516AF" w:rsidRDefault="003516AF" w:rsidP="003516AF">
      <w:pPr>
        <w:ind w:left="1440"/>
      </w:pPr>
      <w:r w:rsidRPr="003516AF">
        <w:t>}</w:t>
      </w:r>
    </w:p>
    <w:p w14:paraId="7505689D" w14:textId="77777777" w:rsidR="003516AF" w:rsidRPr="003516AF" w:rsidRDefault="003516AF" w:rsidP="003516AF">
      <w:pPr>
        <w:ind w:left="1440"/>
      </w:pPr>
    </w:p>
    <w:p w14:paraId="6B8B5468" w14:textId="77777777" w:rsidR="003516AF" w:rsidRPr="003516AF" w:rsidRDefault="003516AF" w:rsidP="003516AF">
      <w:pPr>
        <w:ind w:left="1440"/>
      </w:pPr>
      <w:r w:rsidRPr="003516AF">
        <w:t>class RemoveVoxelCommand implements Command {</w:t>
      </w:r>
    </w:p>
    <w:p w14:paraId="5B31FFE8" w14:textId="77777777" w:rsidR="003516AF" w:rsidRPr="003516AF" w:rsidRDefault="003516AF" w:rsidP="003516AF">
      <w:pPr>
        <w:ind w:left="1440"/>
      </w:pPr>
      <w:r w:rsidRPr="003516AF">
        <w:t xml:space="preserve">    private Voxel voxel;</w:t>
      </w:r>
    </w:p>
    <w:p w14:paraId="2833574D" w14:textId="77777777" w:rsidR="003516AF" w:rsidRPr="003516AF" w:rsidRDefault="003516AF" w:rsidP="003516AF">
      <w:pPr>
        <w:ind w:left="1440"/>
      </w:pPr>
      <w:r w:rsidRPr="003516AF">
        <w:t xml:space="preserve">    public RemoveVoxelCommand(Voxel voxel) { this.voxel = voxel; }</w:t>
      </w:r>
    </w:p>
    <w:p w14:paraId="54A8EDA7" w14:textId="77777777" w:rsidR="003516AF" w:rsidRPr="003516AF" w:rsidRDefault="003516AF" w:rsidP="003516AF">
      <w:pPr>
        <w:ind w:left="1440"/>
      </w:pPr>
      <w:r w:rsidRPr="003516AF">
        <w:t xml:space="preserve">    public void execute() { voxel.remove(); }</w:t>
      </w:r>
    </w:p>
    <w:p w14:paraId="6FB200D9" w14:textId="77777777" w:rsidR="003516AF" w:rsidRPr="003516AF" w:rsidRDefault="003516AF" w:rsidP="003516AF">
      <w:pPr>
        <w:ind w:left="1440"/>
      </w:pPr>
      <w:r w:rsidRPr="003516AF">
        <w:t>}</w:t>
      </w:r>
    </w:p>
    <w:p w14:paraId="1AD7753A" w14:textId="77777777" w:rsidR="003516AF" w:rsidRPr="003516AF" w:rsidRDefault="003516AF" w:rsidP="003516AF">
      <w:pPr>
        <w:ind w:left="1440"/>
      </w:pPr>
    </w:p>
    <w:p w14:paraId="56B8F73A" w14:textId="77777777" w:rsidR="003516AF" w:rsidRPr="003516AF" w:rsidRDefault="003516AF" w:rsidP="003516AF">
      <w:pPr>
        <w:ind w:left="1440"/>
      </w:pPr>
      <w:r w:rsidRPr="003516AF">
        <w:t>// Your solution here</w:t>
      </w:r>
    </w:p>
    <w:p w14:paraId="10F15F03" w14:textId="77777777" w:rsidR="003516AF" w:rsidRPr="003516AF" w:rsidRDefault="003516AF" w:rsidP="003516AF">
      <w:pPr>
        <w:rPr>
          <w:b/>
          <w:bCs/>
        </w:rPr>
      </w:pPr>
      <w:r w:rsidRPr="003516AF">
        <w:rPr>
          <w:b/>
          <w:bCs/>
        </w:rPr>
        <w:t>4. Observer Pattern (Game Event System)</w:t>
      </w:r>
    </w:p>
    <w:p w14:paraId="16D6C1FF" w14:textId="77777777" w:rsidR="003516AF" w:rsidRPr="003516AF" w:rsidRDefault="003516AF" w:rsidP="003516AF">
      <w:r w:rsidRPr="003516AF">
        <w:rPr>
          <w:b/>
          <w:bCs/>
        </w:rPr>
        <w:t>Description:</w:t>
      </w:r>
      <w:r w:rsidRPr="003516AF">
        <w:br/>
        <w:t xml:space="preserve">In the same voxel game, you want to notify various systems (e.g., HUD, audio manager) whenever a voxel is placed or removed. Implement an event system using the </w:t>
      </w:r>
      <w:r w:rsidRPr="003516AF">
        <w:rPr>
          <w:b/>
          <w:bCs/>
        </w:rPr>
        <w:t>Observer Pattern</w:t>
      </w:r>
      <w:r w:rsidRPr="003516AF">
        <w:t>.</w:t>
      </w:r>
    </w:p>
    <w:p w14:paraId="47DD0730" w14:textId="77777777" w:rsidR="003516AF" w:rsidRPr="003516AF" w:rsidRDefault="003516AF" w:rsidP="003516AF">
      <w:pPr>
        <w:numPr>
          <w:ilvl w:val="0"/>
          <w:numId w:val="4"/>
        </w:numPr>
      </w:pPr>
      <w:r w:rsidRPr="003516AF">
        <w:rPr>
          <w:b/>
          <w:bCs/>
        </w:rPr>
        <w:t>Question:</w:t>
      </w:r>
      <w:r w:rsidRPr="003516AF">
        <w:br/>
        <w:t>Create an Observer Pattern where multiple systems listen to voxel changes and respond accordingly.</w:t>
      </w:r>
    </w:p>
    <w:p w14:paraId="2740575F" w14:textId="77777777" w:rsidR="003516AF" w:rsidRPr="003516AF" w:rsidRDefault="003516AF" w:rsidP="003516AF">
      <w:pPr>
        <w:ind w:left="720"/>
      </w:pPr>
      <w:r w:rsidRPr="003516AF">
        <w:t>interface Observer {</w:t>
      </w:r>
    </w:p>
    <w:p w14:paraId="6A649FBE" w14:textId="77777777" w:rsidR="003516AF" w:rsidRPr="003516AF" w:rsidRDefault="003516AF" w:rsidP="003516AF">
      <w:pPr>
        <w:ind w:left="720"/>
      </w:pPr>
      <w:r w:rsidRPr="003516AF">
        <w:lastRenderedPageBreak/>
        <w:t xml:space="preserve">    void update(String eventType, Voxel voxel);</w:t>
      </w:r>
    </w:p>
    <w:p w14:paraId="315119C3" w14:textId="77777777" w:rsidR="003516AF" w:rsidRPr="003516AF" w:rsidRDefault="003516AF" w:rsidP="003516AF">
      <w:pPr>
        <w:ind w:left="720"/>
      </w:pPr>
      <w:r w:rsidRPr="003516AF">
        <w:t>}</w:t>
      </w:r>
    </w:p>
    <w:p w14:paraId="0F560A3C" w14:textId="77777777" w:rsidR="003516AF" w:rsidRPr="003516AF" w:rsidRDefault="003516AF" w:rsidP="003516AF">
      <w:pPr>
        <w:ind w:left="720"/>
      </w:pPr>
    </w:p>
    <w:p w14:paraId="72D362B4" w14:textId="77777777" w:rsidR="003516AF" w:rsidRPr="003516AF" w:rsidRDefault="003516AF" w:rsidP="003516AF">
      <w:pPr>
        <w:ind w:left="720"/>
      </w:pPr>
      <w:r w:rsidRPr="003516AF">
        <w:t>class AudioManager implements Observer {</w:t>
      </w:r>
    </w:p>
    <w:p w14:paraId="327E9B76" w14:textId="77777777" w:rsidR="003516AF" w:rsidRPr="003516AF" w:rsidRDefault="003516AF" w:rsidP="003516AF">
      <w:pPr>
        <w:ind w:left="720"/>
      </w:pPr>
      <w:r w:rsidRPr="003516AF">
        <w:t xml:space="preserve">    public void update(String eventType, Voxel voxel) {</w:t>
      </w:r>
    </w:p>
    <w:p w14:paraId="3E1ED250" w14:textId="77777777" w:rsidR="003516AF" w:rsidRPr="003516AF" w:rsidRDefault="003516AF" w:rsidP="003516AF">
      <w:pPr>
        <w:ind w:left="720"/>
      </w:pPr>
      <w:r w:rsidRPr="003516AF">
        <w:t xml:space="preserve">        System.out.println("Audio Manager: Playing sound for " + eventType + " of voxel: " + voxel);</w:t>
      </w:r>
    </w:p>
    <w:p w14:paraId="3F7715BD" w14:textId="77777777" w:rsidR="003516AF" w:rsidRPr="003516AF" w:rsidRDefault="003516AF" w:rsidP="003516AF">
      <w:pPr>
        <w:ind w:left="720"/>
      </w:pPr>
      <w:r w:rsidRPr="003516AF">
        <w:t xml:space="preserve">    }</w:t>
      </w:r>
    </w:p>
    <w:p w14:paraId="5689C2DC" w14:textId="77777777" w:rsidR="003516AF" w:rsidRPr="003516AF" w:rsidRDefault="003516AF" w:rsidP="003516AF">
      <w:pPr>
        <w:ind w:left="720"/>
      </w:pPr>
      <w:r w:rsidRPr="003516AF">
        <w:t>}</w:t>
      </w:r>
    </w:p>
    <w:p w14:paraId="7E054B88" w14:textId="77777777" w:rsidR="003516AF" w:rsidRPr="003516AF" w:rsidRDefault="003516AF" w:rsidP="003516AF">
      <w:pPr>
        <w:ind w:left="720"/>
      </w:pPr>
    </w:p>
    <w:p w14:paraId="2C2FA9E7" w14:textId="77777777" w:rsidR="003516AF" w:rsidRPr="003516AF" w:rsidRDefault="003516AF" w:rsidP="003516AF">
      <w:pPr>
        <w:ind w:left="720"/>
      </w:pPr>
      <w:r w:rsidRPr="003516AF">
        <w:t>class HUD implements Observer {</w:t>
      </w:r>
    </w:p>
    <w:p w14:paraId="3B95C262" w14:textId="77777777" w:rsidR="003516AF" w:rsidRPr="003516AF" w:rsidRDefault="003516AF" w:rsidP="003516AF">
      <w:pPr>
        <w:ind w:left="720"/>
      </w:pPr>
      <w:r w:rsidRPr="003516AF">
        <w:t xml:space="preserve">    public void update(String eventType, Voxel voxel) {</w:t>
      </w:r>
    </w:p>
    <w:p w14:paraId="7B4EFDAB" w14:textId="77777777" w:rsidR="003516AF" w:rsidRPr="003516AF" w:rsidRDefault="003516AF" w:rsidP="003516AF">
      <w:pPr>
        <w:ind w:left="720"/>
      </w:pPr>
      <w:r w:rsidRPr="003516AF">
        <w:t xml:space="preserve">        System.out.println("HUD: Updating display for " + eventType + " of voxel: " + voxel);</w:t>
      </w:r>
    </w:p>
    <w:p w14:paraId="206681AF" w14:textId="77777777" w:rsidR="003516AF" w:rsidRPr="003516AF" w:rsidRDefault="003516AF" w:rsidP="003516AF">
      <w:pPr>
        <w:ind w:left="720"/>
      </w:pPr>
      <w:r w:rsidRPr="003516AF">
        <w:t xml:space="preserve">    }</w:t>
      </w:r>
    </w:p>
    <w:p w14:paraId="1789D418" w14:textId="77777777" w:rsidR="003516AF" w:rsidRPr="003516AF" w:rsidRDefault="003516AF" w:rsidP="003516AF">
      <w:pPr>
        <w:ind w:left="720"/>
      </w:pPr>
      <w:r w:rsidRPr="003516AF">
        <w:t>}</w:t>
      </w:r>
    </w:p>
    <w:p w14:paraId="1D9A5511" w14:textId="77777777" w:rsidR="003516AF" w:rsidRPr="003516AF" w:rsidRDefault="003516AF" w:rsidP="003516AF">
      <w:pPr>
        <w:ind w:left="720"/>
      </w:pPr>
    </w:p>
    <w:p w14:paraId="44BE376E" w14:textId="77777777" w:rsidR="003516AF" w:rsidRPr="003516AF" w:rsidRDefault="003516AF" w:rsidP="003516AF">
      <w:pPr>
        <w:ind w:left="720"/>
      </w:pPr>
      <w:r w:rsidRPr="003516AF">
        <w:t>class VoxelSubject {</w:t>
      </w:r>
    </w:p>
    <w:p w14:paraId="50615106" w14:textId="77777777" w:rsidR="003516AF" w:rsidRPr="003516AF" w:rsidRDefault="003516AF" w:rsidP="003516AF">
      <w:pPr>
        <w:ind w:left="720"/>
      </w:pPr>
      <w:r w:rsidRPr="003516AF">
        <w:t xml:space="preserve">    // Your solution here</w:t>
      </w:r>
    </w:p>
    <w:p w14:paraId="406E39C2" w14:textId="77777777" w:rsidR="003516AF" w:rsidRPr="003516AF" w:rsidRDefault="003516AF" w:rsidP="003516AF">
      <w:pPr>
        <w:ind w:left="720"/>
      </w:pPr>
      <w:r w:rsidRPr="003516AF">
        <w:t>}</w:t>
      </w:r>
    </w:p>
    <w:p w14:paraId="5FAA9480" w14:textId="77777777" w:rsidR="003516AF" w:rsidRPr="003516AF" w:rsidRDefault="00000000" w:rsidP="003516AF">
      <w:r>
        <w:pict w14:anchorId="42AD12B3">
          <v:rect id="_x0000_i1028" style="width:0;height:1.5pt" o:hralign="center" o:hrstd="t" o:hr="t" fillcolor="#a0a0a0" stroked="f"/>
        </w:pict>
      </w:r>
    </w:p>
    <w:p w14:paraId="2E0FE837" w14:textId="77777777" w:rsidR="003516AF" w:rsidRPr="003516AF" w:rsidRDefault="003516AF" w:rsidP="003516AF">
      <w:pPr>
        <w:rPr>
          <w:b/>
          <w:bCs/>
        </w:rPr>
      </w:pPr>
      <w:r w:rsidRPr="003516AF">
        <w:rPr>
          <w:b/>
          <w:bCs/>
        </w:rPr>
        <w:t>Part 3: Short Answer Questions</w:t>
      </w:r>
    </w:p>
    <w:p w14:paraId="334C472B" w14:textId="77777777" w:rsidR="003516AF" w:rsidRPr="003516AF" w:rsidRDefault="003516AF" w:rsidP="003516AF">
      <w:pPr>
        <w:numPr>
          <w:ilvl w:val="0"/>
          <w:numId w:val="5"/>
        </w:numPr>
      </w:pPr>
      <w:r w:rsidRPr="003516AF">
        <w:rPr>
          <w:b/>
          <w:bCs/>
        </w:rPr>
        <w:t>Decorator Pattern:</w:t>
      </w:r>
      <w:r w:rsidRPr="003516AF">
        <w:br/>
        <w:t xml:space="preserve">Describe how you would use the </w:t>
      </w:r>
      <w:r w:rsidRPr="003516AF">
        <w:rPr>
          <w:b/>
          <w:bCs/>
        </w:rPr>
        <w:t>Decorator Pattern</w:t>
      </w:r>
      <w:r w:rsidRPr="003516AF">
        <w:t xml:space="preserve"> to add different behaviors to a Player object in a game, such as giving the player the ability to fly or swim.</w:t>
      </w:r>
    </w:p>
    <w:p w14:paraId="10531783" w14:textId="77777777" w:rsidR="003516AF" w:rsidRPr="003516AF" w:rsidRDefault="00000000" w:rsidP="003516AF">
      <w:r>
        <w:pict w14:anchorId="04B3299C">
          <v:rect id="_x0000_i1029" style="width:0;height:1.5pt" o:hralign="center" o:hrstd="t" o:hr="t" fillcolor="#a0a0a0" stroked="f"/>
        </w:pict>
      </w:r>
    </w:p>
    <w:p w14:paraId="5EB9BCBA" w14:textId="77777777" w:rsidR="003516AF" w:rsidRPr="003516AF" w:rsidRDefault="003516AF" w:rsidP="003516AF">
      <w:pPr>
        <w:numPr>
          <w:ilvl w:val="0"/>
          <w:numId w:val="6"/>
        </w:numPr>
      </w:pPr>
      <w:r w:rsidRPr="003516AF">
        <w:rPr>
          <w:b/>
          <w:bCs/>
        </w:rPr>
        <w:t>Strategy Pattern:</w:t>
      </w:r>
      <w:r w:rsidRPr="003516AF">
        <w:br/>
        <w:t xml:space="preserve">Imagine you are developing an AI system for different types of enemies in your voxel game. Explain how the </w:t>
      </w:r>
      <w:r w:rsidRPr="003516AF">
        <w:rPr>
          <w:b/>
          <w:bCs/>
        </w:rPr>
        <w:t>Strategy Pattern</w:t>
      </w:r>
      <w:r w:rsidRPr="003516AF">
        <w:t xml:space="preserve"> can help you design AI behaviors like "aggressive," "defensive," and "passive."</w:t>
      </w:r>
    </w:p>
    <w:p w14:paraId="168A17FF" w14:textId="77777777" w:rsidR="003516AF" w:rsidRPr="003516AF" w:rsidRDefault="00000000" w:rsidP="003516AF">
      <w:r>
        <w:pict w14:anchorId="684FEB35">
          <v:rect id="_x0000_i1030" style="width:0;height:1.5pt" o:hralign="center" o:hrstd="t" o:hr="t" fillcolor="#a0a0a0" stroked="f"/>
        </w:pict>
      </w:r>
    </w:p>
    <w:p w14:paraId="4AC73EBE" w14:textId="77777777" w:rsidR="003516AF" w:rsidRPr="003516AF" w:rsidRDefault="003516AF" w:rsidP="003516AF">
      <w:pPr>
        <w:rPr>
          <w:b/>
          <w:bCs/>
        </w:rPr>
      </w:pPr>
      <w:r w:rsidRPr="003516AF">
        <w:rPr>
          <w:b/>
          <w:bCs/>
        </w:rPr>
        <w:t>Part 4: Additional Challenges</w:t>
      </w:r>
    </w:p>
    <w:p w14:paraId="58BEE633" w14:textId="77777777" w:rsidR="003516AF" w:rsidRPr="003516AF" w:rsidRDefault="003516AF" w:rsidP="003516AF">
      <w:pPr>
        <w:numPr>
          <w:ilvl w:val="0"/>
          <w:numId w:val="7"/>
        </w:numPr>
      </w:pPr>
      <w:r w:rsidRPr="003516AF">
        <w:rPr>
          <w:b/>
          <w:bCs/>
        </w:rPr>
        <w:lastRenderedPageBreak/>
        <w:t>Extend the Command Pattern</w:t>
      </w:r>
      <w:r w:rsidRPr="003516AF">
        <w:t>:</w:t>
      </w:r>
      <w:r w:rsidRPr="003516AF">
        <w:br/>
        <w:t>In the voxel game, create additional commands for rotating and scaling voxels. Implement and describe the steps.</w:t>
      </w:r>
    </w:p>
    <w:p w14:paraId="2E9210F0" w14:textId="77777777" w:rsidR="003516AF" w:rsidRPr="003516AF" w:rsidRDefault="003516AF" w:rsidP="003516AF">
      <w:pPr>
        <w:numPr>
          <w:ilvl w:val="0"/>
          <w:numId w:val="7"/>
        </w:numPr>
      </w:pPr>
      <w:r w:rsidRPr="003516AF">
        <w:rPr>
          <w:b/>
          <w:bCs/>
        </w:rPr>
        <w:t>Prototype Pattern (Bonus)</w:t>
      </w:r>
      <w:r w:rsidRPr="003516AF">
        <w:t>:</w:t>
      </w:r>
      <w:r w:rsidRPr="003516AF">
        <w:br/>
        <w:t xml:space="preserve">Explain how the </w:t>
      </w:r>
      <w:r w:rsidRPr="003516AF">
        <w:rPr>
          <w:b/>
          <w:bCs/>
        </w:rPr>
        <w:t>Prototype Pattern</w:t>
      </w:r>
      <w:r w:rsidRPr="003516AF">
        <w:t xml:space="preserve"> would be useful when creating multiple instances of complex voxel structures (e.g., buildings). Provide an example using Java.</w:t>
      </w:r>
    </w:p>
    <w:p w14:paraId="244A5D00" w14:textId="77777777" w:rsidR="007921DD" w:rsidRDefault="007921DD"/>
    <w:sectPr w:rsidR="007921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150EE5"/>
    <w:multiLevelType w:val="multilevel"/>
    <w:tmpl w:val="191A4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B543D"/>
    <w:multiLevelType w:val="multilevel"/>
    <w:tmpl w:val="CFE2A5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0705BB7"/>
    <w:multiLevelType w:val="multilevel"/>
    <w:tmpl w:val="85C69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BE1803"/>
    <w:multiLevelType w:val="multilevel"/>
    <w:tmpl w:val="A59CE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1935D6"/>
    <w:multiLevelType w:val="multilevel"/>
    <w:tmpl w:val="1F927B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1FD2B1E"/>
    <w:multiLevelType w:val="multilevel"/>
    <w:tmpl w:val="A71A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B27E11"/>
    <w:multiLevelType w:val="multilevel"/>
    <w:tmpl w:val="2B6660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7271309">
    <w:abstractNumId w:val="3"/>
  </w:num>
  <w:num w:numId="2" w16cid:durableId="201476597">
    <w:abstractNumId w:val="2"/>
  </w:num>
  <w:num w:numId="3" w16cid:durableId="1242175005">
    <w:abstractNumId w:val="5"/>
  </w:num>
  <w:num w:numId="4" w16cid:durableId="2006082186">
    <w:abstractNumId w:val="0"/>
  </w:num>
  <w:num w:numId="5" w16cid:durableId="428938733">
    <w:abstractNumId w:val="1"/>
  </w:num>
  <w:num w:numId="6" w16cid:durableId="382103958">
    <w:abstractNumId w:val="4"/>
  </w:num>
  <w:num w:numId="7" w16cid:durableId="6532218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Tc1tzCxtLA0N7dU0lEKTi0uzszPAykwrAUAXCH18CwAAAA="/>
  </w:docVars>
  <w:rsids>
    <w:rsidRoot w:val="003516AF"/>
    <w:rsid w:val="001D5B7B"/>
    <w:rsid w:val="003516AF"/>
    <w:rsid w:val="0068505A"/>
    <w:rsid w:val="007921DD"/>
    <w:rsid w:val="00AC7017"/>
    <w:rsid w:val="00BB325B"/>
    <w:rsid w:val="00D970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42C0C"/>
  <w15:chartTrackingRefBased/>
  <w15:docId w15:val="{1DB3F65D-BBE8-4B07-B89C-BDB1B8A62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16A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516A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516A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516A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516A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516A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516A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516A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516A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16A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516A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516A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516A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516A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516A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516A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516A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516AF"/>
    <w:rPr>
      <w:rFonts w:eastAsiaTheme="majorEastAsia" w:cstheme="majorBidi"/>
      <w:color w:val="272727" w:themeColor="text1" w:themeTint="D8"/>
    </w:rPr>
  </w:style>
  <w:style w:type="paragraph" w:styleId="Title">
    <w:name w:val="Title"/>
    <w:basedOn w:val="Normal"/>
    <w:next w:val="Normal"/>
    <w:link w:val="TitleChar"/>
    <w:uiPriority w:val="10"/>
    <w:qFormat/>
    <w:rsid w:val="003516A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6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516A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516A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516AF"/>
    <w:pPr>
      <w:spacing w:before="160"/>
      <w:jc w:val="center"/>
    </w:pPr>
    <w:rPr>
      <w:i/>
      <w:iCs/>
      <w:color w:val="404040" w:themeColor="text1" w:themeTint="BF"/>
    </w:rPr>
  </w:style>
  <w:style w:type="character" w:customStyle="1" w:styleId="QuoteChar">
    <w:name w:val="Quote Char"/>
    <w:basedOn w:val="DefaultParagraphFont"/>
    <w:link w:val="Quote"/>
    <w:uiPriority w:val="29"/>
    <w:rsid w:val="003516AF"/>
    <w:rPr>
      <w:i/>
      <w:iCs/>
      <w:color w:val="404040" w:themeColor="text1" w:themeTint="BF"/>
    </w:rPr>
  </w:style>
  <w:style w:type="paragraph" w:styleId="ListParagraph">
    <w:name w:val="List Paragraph"/>
    <w:basedOn w:val="Normal"/>
    <w:uiPriority w:val="34"/>
    <w:qFormat/>
    <w:rsid w:val="003516AF"/>
    <w:pPr>
      <w:ind w:left="720"/>
      <w:contextualSpacing/>
    </w:pPr>
  </w:style>
  <w:style w:type="character" w:styleId="IntenseEmphasis">
    <w:name w:val="Intense Emphasis"/>
    <w:basedOn w:val="DefaultParagraphFont"/>
    <w:uiPriority w:val="21"/>
    <w:qFormat/>
    <w:rsid w:val="003516AF"/>
    <w:rPr>
      <w:i/>
      <w:iCs/>
      <w:color w:val="0F4761" w:themeColor="accent1" w:themeShade="BF"/>
    </w:rPr>
  </w:style>
  <w:style w:type="paragraph" w:styleId="IntenseQuote">
    <w:name w:val="Intense Quote"/>
    <w:basedOn w:val="Normal"/>
    <w:next w:val="Normal"/>
    <w:link w:val="IntenseQuoteChar"/>
    <w:uiPriority w:val="30"/>
    <w:qFormat/>
    <w:rsid w:val="003516A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516AF"/>
    <w:rPr>
      <w:i/>
      <w:iCs/>
      <w:color w:val="0F4761" w:themeColor="accent1" w:themeShade="BF"/>
    </w:rPr>
  </w:style>
  <w:style w:type="character" w:styleId="IntenseReference">
    <w:name w:val="Intense Reference"/>
    <w:basedOn w:val="DefaultParagraphFont"/>
    <w:uiPriority w:val="32"/>
    <w:qFormat/>
    <w:rsid w:val="003516A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2557346">
      <w:bodyDiv w:val="1"/>
      <w:marLeft w:val="0"/>
      <w:marRight w:val="0"/>
      <w:marTop w:val="0"/>
      <w:marBottom w:val="0"/>
      <w:divBdr>
        <w:top w:val="none" w:sz="0" w:space="0" w:color="auto"/>
        <w:left w:val="none" w:sz="0" w:space="0" w:color="auto"/>
        <w:bottom w:val="none" w:sz="0" w:space="0" w:color="auto"/>
        <w:right w:val="none" w:sz="0" w:space="0" w:color="auto"/>
      </w:divBdr>
      <w:divsChild>
        <w:div w:id="268121734">
          <w:marLeft w:val="0"/>
          <w:marRight w:val="0"/>
          <w:marTop w:val="0"/>
          <w:marBottom w:val="0"/>
          <w:divBdr>
            <w:top w:val="none" w:sz="0" w:space="0" w:color="auto"/>
            <w:left w:val="none" w:sz="0" w:space="0" w:color="auto"/>
            <w:bottom w:val="none" w:sz="0" w:space="0" w:color="auto"/>
            <w:right w:val="none" w:sz="0" w:space="0" w:color="auto"/>
          </w:divBdr>
          <w:divsChild>
            <w:div w:id="1213271915">
              <w:marLeft w:val="0"/>
              <w:marRight w:val="0"/>
              <w:marTop w:val="0"/>
              <w:marBottom w:val="0"/>
              <w:divBdr>
                <w:top w:val="none" w:sz="0" w:space="0" w:color="auto"/>
                <w:left w:val="none" w:sz="0" w:space="0" w:color="auto"/>
                <w:bottom w:val="none" w:sz="0" w:space="0" w:color="auto"/>
                <w:right w:val="none" w:sz="0" w:space="0" w:color="auto"/>
              </w:divBdr>
            </w:div>
            <w:div w:id="1525628063">
              <w:marLeft w:val="0"/>
              <w:marRight w:val="0"/>
              <w:marTop w:val="0"/>
              <w:marBottom w:val="0"/>
              <w:divBdr>
                <w:top w:val="none" w:sz="0" w:space="0" w:color="auto"/>
                <w:left w:val="none" w:sz="0" w:space="0" w:color="auto"/>
                <w:bottom w:val="none" w:sz="0" w:space="0" w:color="auto"/>
                <w:right w:val="none" w:sz="0" w:space="0" w:color="auto"/>
              </w:divBdr>
              <w:divsChild>
                <w:div w:id="144779676">
                  <w:marLeft w:val="0"/>
                  <w:marRight w:val="0"/>
                  <w:marTop w:val="0"/>
                  <w:marBottom w:val="0"/>
                  <w:divBdr>
                    <w:top w:val="none" w:sz="0" w:space="0" w:color="auto"/>
                    <w:left w:val="none" w:sz="0" w:space="0" w:color="auto"/>
                    <w:bottom w:val="none" w:sz="0" w:space="0" w:color="auto"/>
                    <w:right w:val="none" w:sz="0" w:space="0" w:color="auto"/>
                  </w:divBdr>
                  <w:divsChild>
                    <w:div w:id="201079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038556">
              <w:marLeft w:val="0"/>
              <w:marRight w:val="0"/>
              <w:marTop w:val="0"/>
              <w:marBottom w:val="0"/>
              <w:divBdr>
                <w:top w:val="none" w:sz="0" w:space="0" w:color="auto"/>
                <w:left w:val="none" w:sz="0" w:space="0" w:color="auto"/>
                <w:bottom w:val="none" w:sz="0" w:space="0" w:color="auto"/>
                <w:right w:val="none" w:sz="0" w:space="0" w:color="auto"/>
              </w:divBdr>
            </w:div>
          </w:divsChild>
        </w:div>
        <w:div w:id="1850217742">
          <w:marLeft w:val="0"/>
          <w:marRight w:val="0"/>
          <w:marTop w:val="0"/>
          <w:marBottom w:val="0"/>
          <w:divBdr>
            <w:top w:val="none" w:sz="0" w:space="0" w:color="auto"/>
            <w:left w:val="none" w:sz="0" w:space="0" w:color="auto"/>
            <w:bottom w:val="none" w:sz="0" w:space="0" w:color="auto"/>
            <w:right w:val="none" w:sz="0" w:space="0" w:color="auto"/>
          </w:divBdr>
          <w:divsChild>
            <w:div w:id="1962299618">
              <w:marLeft w:val="0"/>
              <w:marRight w:val="0"/>
              <w:marTop w:val="0"/>
              <w:marBottom w:val="0"/>
              <w:divBdr>
                <w:top w:val="none" w:sz="0" w:space="0" w:color="auto"/>
                <w:left w:val="none" w:sz="0" w:space="0" w:color="auto"/>
                <w:bottom w:val="none" w:sz="0" w:space="0" w:color="auto"/>
                <w:right w:val="none" w:sz="0" w:space="0" w:color="auto"/>
              </w:divBdr>
            </w:div>
            <w:div w:id="312295122">
              <w:marLeft w:val="0"/>
              <w:marRight w:val="0"/>
              <w:marTop w:val="0"/>
              <w:marBottom w:val="0"/>
              <w:divBdr>
                <w:top w:val="none" w:sz="0" w:space="0" w:color="auto"/>
                <w:left w:val="none" w:sz="0" w:space="0" w:color="auto"/>
                <w:bottom w:val="none" w:sz="0" w:space="0" w:color="auto"/>
                <w:right w:val="none" w:sz="0" w:space="0" w:color="auto"/>
              </w:divBdr>
              <w:divsChild>
                <w:div w:id="1350839419">
                  <w:marLeft w:val="0"/>
                  <w:marRight w:val="0"/>
                  <w:marTop w:val="0"/>
                  <w:marBottom w:val="0"/>
                  <w:divBdr>
                    <w:top w:val="none" w:sz="0" w:space="0" w:color="auto"/>
                    <w:left w:val="none" w:sz="0" w:space="0" w:color="auto"/>
                    <w:bottom w:val="none" w:sz="0" w:space="0" w:color="auto"/>
                    <w:right w:val="none" w:sz="0" w:space="0" w:color="auto"/>
                  </w:divBdr>
                  <w:divsChild>
                    <w:div w:id="1346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2628">
              <w:marLeft w:val="0"/>
              <w:marRight w:val="0"/>
              <w:marTop w:val="0"/>
              <w:marBottom w:val="0"/>
              <w:divBdr>
                <w:top w:val="none" w:sz="0" w:space="0" w:color="auto"/>
                <w:left w:val="none" w:sz="0" w:space="0" w:color="auto"/>
                <w:bottom w:val="none" w:sz="0" w:space="0" w:color="auto"/>
                <w:right w:val="none" w:sz="0" w:space="0" w:color="auto"/>
              </w:divBdr>
            </w:div>
          </w:divsChild>
        </w:div>
        <w:div w:id="582225828">
          <w:marLeft w:val="0"/>
          <w:marRight w:val="0"/>
          <w:marTop w:val="0"/>
          <w:marBottom w:val="0"/>
          <w:divBdr>
            <w:top w:val="none" w:sz="0" w:space="0" w:color="auto"/>
            <w:left w:val="none" w:sz="0" w:space="0" w:color="auto"/>
            <w:bottom w:val="none" w:sz="0" w:space="0" w:color="auto"/>
            <w:right w:val="none" w:sz="0" w:space="0" w:color="auto"/>
          </w:divBdr>
          <w:divsChild>
            <w:div w:id="177357242">
              <w:marLeft w:val="0"/>
              <w:marRight w:val="0"/>
              <w:marTop w:val="0"/>
              <w:marBottom w:val="0"/>
              <w:divBdr>
                <w:top w:val="none" w:sz="0" w:space="0" w:color="auto"/>
                <w:left w:val="none" w:sz="0" w:space="0" w:color="auto"/>
                <w:bottom w:val="none" w:sz="0" w:space="0" w:color="auto"/>
                <w:right w:val="none" w:sz="0" w:space="0" w:color="auto"/>
              </w:divBdr>
            </w:div>
            <w:div w:id="1239902974">
              <w:marLeft w:val="0"/>
              <w:marRight w:val="0"/>
              <w:marTop w:val="0"/>
              <w:marBottom w:val="0"/>
              <w:divBdr>
                <w:top w:val="none" w:sz="0" w:space="0" w:color="auto"/>
                <w:left w:val="none" w:sz="0" w:space="0" w:color="auto"/>
                <w:bottom w:val="none" w:sz="0" w:space="0" w:color="auto"/>
                <w:right w:val="none" w:sz="0" w:space="0" w:color="auto"/>
              </w:divBdr>
              <w:divsChild>
                <w:div w:id="438450866">
                  <w:marLeft w:val="0"/>
                  <w:marRight w:val="0"/>
                  <w:marTop w:val="0"/>
                  <w:marBottom w:val="0"/>
                  <w:divBdr>
                    <w:top w:val="none" w:sz="0" w:space="0" w:color="auto"/>
                    <w:left w:val="none" w:sz="0" w:space="0" w:color="auto"/>
                    <w:bottom w:val="none" w:sz="0" w:space="0" w:color="auto"/>
                    <w:right w:val="none" w:sz="0" w:space="0" w:color="auto"/>
                  </w:divBdr>
                  <w:divsChild>
                    <w:div w:id="50471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783231">
              <w:marLeft w:val="0"/>
              <w:marRight w:val="0"/>
              <w:marTop w:val="0"/>
              <w:marBottom w:val="0"/>
              <w:divBdr>
                <w:top w:val="none" w:sz="0" w:space="0" w:color="auto"/>
                <w:left w:val="none" w:sz="0" w:space="0" w:color="auto"/>
                <w:bottom w:val="none" w:sz="0" w:space="0" w:color="auto"/>
                <w:right w:val="none" w:sz="0" w:space="0" w:color="auto"/>
              </w:divBdr>
            </w:div>
          </w:divsChild>
        </w:div>
        <w:div w:id="24714312">
          <w:marLeft w:val="0"/>
          <w:marRight w:val="0"/>
          <w:marTop w:val="0"/>
          <w:marBottom w:val="0"/>
          <w:divBdr>
            <w:top w:val="none" w:sz="0" w:space="0" w:color="auto"/>
            <w:left w:val="none" w:sz="0" w:space="0" w:color="auto"/>
            <w:bottom w:val="none" w:sz="0" w:space="0" w:color="auto"/>
            <w:right w:val="none" w:sz="0" w:space="0" w:color="auto"/>
          </w:divBdr>
          <w:divsChild>
            <w:div w:id="499279304">
              <w:marLeft w:val="0"/>
              <w:marRight w:val="0"/>
              <w:marTop w:val="0"/>
              <w:marBottom w:val="0"/>
              <w:divBdr>
                <w:top w:val="none" w:sz="0" w:space="0" w:color="auto"/>
                <w:left w:val="none" w:sz="0" w:space="0" w:color="auto"/>
                <w:bottom w:val="none" w:sz="0" w:space="0" w:color="auto"/>
                <w:right w:val="none" w:sz="0" w:space="0" w:color="auto"/>
              </w:divBdr>
            </w:div>
            <w:div w:id="1336961083">
              <w:marLeft w:val="0"/>
              <w:marRight w:val="0"/>
              <w:marTop w:val="0"/>
              <w:marBottom w:val="0"/>
              <w:divBdr>
                <w:top w:val="none" w:sz="0" w:space="0" w:color="auto"/>
                <w:left w:val="none" w:sz="0" w:space="0" w:color="auto"/>
                <w:bottom w:val="none" w:sz="0" w:space="0" w:color="auto"/>
                <w:right w:val="none" w:sz="0" w:space="0" w:color="auto"/>
              </w:divBdr>
              <w:divsChild>
                <w:div w:id="789125544">
                  <w:marLeft w:val="0"/>
                  <w:marRight w:val="0"/>
                  <w:marTop w:val="0"/>
                  <w:marBottom w:val="0"/>
                  <w:divBdr>
                    <w:top w:val="none" w:sz="0" w:space="0" w:color="auto"/>
                    <w:left w:val="none" w:sz="0" w:space="0" w:color="auto"/>
                    <w:bottom w:val="none" w:sz="0" w:space="0" w:color="auto"/>
                    <w:right w:val="none" w:sz="0" w:space="0" w:color="auto"/>
                  </w:divBdr>
                  <w:divsChild>
                    <w:div w:id="127305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05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684</Words>
  <Characters>3904</Characters>
  <Application>Microsoft Office Word</Application>
  <DocSecurity>0</DocSecurity>
  <Lines>32</Lines>
  <Paragraphs>9</Paragraphs>
  <ScaleCrop>false</ScaleCrop>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is Czech</dc:creator>
  <cp:keywords/>
  <dc:description/>
  <cp:lastModifiedBy>BO QU</cp:lastModifiedBy>
  <cp:revision>2</cp:revision>
  <dcterms:created xsi:type="dcterms:W3CDTF">2024-09-18T18:26:00Z</dcterms:created>
  <dcterms:modified xsi:type="dcterms:W3CDTF">2024-09-18T19:20:00Z</dcterms:modified>
</cp:coreProperties>
</file>